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1EE0DF" w14:textId="35E4ED9E" w:rsidR="00946A52" w:rsidRDefault="003D2B4C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1" locked="0" layoutInCell="1" allowOverlap="1" wp14:anchorId="2A7C8EC8" wp14:editId="0FB08260">
            <wp:simplePos x="0" y="0"/>
            <wp:positionH relativeFrom="page">
              <wp:posOffset>-14068</wp:posOffset>
            </wp:positionH>
            <wp:positionV relativeFrom="paragraph">
              <wp:posOffset>-970671</wp:posOffset>
            </wp:positionV>
            <wp:extent cx="10045717" cy="7762599"/>
            <wp:effectExtent l="0" t="0" r="0" b="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15613" name="bluefade_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5717" cy="7762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7C5D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4A59558" wp14:editId="2F5F0BA4">
                <wp:simplePos x="0" y="0"/>
                <wp:positionH relativeFrom="margin">
                  <wp:posOffset>25400</wp:posOffset>
                </wp:positionH>
                <wp:positionV relativeFrom="paragraph">
                  <wp:posOffset>3629025</wp:posOffset>
                </wp:positionV>
                <wp:extent cx="8196580" cy="23114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6580" cy="2311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E086A" w14:textId="77777777" w:rsidR="005B3790" w:rsidRPr="00A84F6D" w:rsidRDefault="00FC7C5D" w:rsidP="005B3790">
                            <w:pPr>
                              <w:jc w:val="center"/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To ensure a safe and sanitary workplace,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 w:rsidR="00780828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please </w:t>
                            </w:r>
                            <w:r w:rsidR="00433AA7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maintain a max</w:t>
                            </w:r>
                            <w:r w:rsidR="008C39F4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imum</w:t>
                            </w:r>
                            <w:r w:rsidR="00433AA7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 capacity of </w:t>
                            </w:r>
                            <w:r w:rsidR="00433AA7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 w:rsidR="00433AA7" w:rsidRPr="00260ADE">
                              <w:rPr>
                                <w:b/>
                                <w:color w:val="FF0000"/>
                                <w:sz w:val="48"/>
                                <w:szCs w:val="48"/>
                              </w:rPr>
                              <w:t>[10]</w:t>
                            </w:r>
                            <w:r w:rsidR="00433AA7" w:rsidRPr="00433AA7">
                              <w:rPr>
                                <w:color w:val="FF0000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433AA7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individuals in the caf</w:t>
                            </w:r>
                            <w:r w:rsidR="008C39F4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e</w:t>
                            </w:r>
                            <w:r w:rsidR="00433AA7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 at a time.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 xml:space="preserve">Thank you for your </w:t>
                            </w:r>
                            <w:r w:rsidR="00433AA7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cooperation.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645.4pt;height:182pt;margin-top:285.75pt;margin-left:2pt;mso-height-percent:0;mso-height-relative:margin;mso-position-horizontal-relative:margin;mso-width-percent:0;mso-width-relative:margin;mso-wrap-distance-bottom:3.6pt;mso-wrap-distance-left:9pt;mso-wrap-distance-right:9pt;mso-wrap-distance-top:3.6pt;mso-wrap-style:square;position:absolute;visibility:visible;v-text-anchor:top;z-index:251659264" stroked="f">
                <v:textbox>
                  <w:txbxContent>
                    <w:p w:rsidR="005B3790" w:rsidRPr="00A84F6D" w:rsidP="005B3790" w14:paraId="1D205139" w14:textId="125FAF0E">
                      <w:pPr>
                        <w:jc w:val="center"/>
                        <w:rPr>
                          <w:color w:val="3B3838" w:themeColor="background2" w:themeShade="40"/>
                          <w:sz w:val="48"/>
                          <w:szCs w:val="48"/>
                        </w:rPr>
                      </w:pP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To ensure a safe and sanitary workplace,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 w:rsidR="00780828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please </w:t>
                      </w:r>
                      <w:r w:rsidR="00433AA7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maintain a max</w:t>
                      </w:r>
                      <w:r w:rsidR="008C39F4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imum</w:t>
                      </w:r>
                      <w:r w:rsidR="00433AA7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 capacity of </w:t>
                      </w:r>
                      <w:r w:rsidR="00433AA7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 w:rsidRPr="00260ADE" w:rsidR="00433AA7">
                        <w:rPr>
                          <w:b/>
                          <w:color w:val="FF0000"/>
                          <w:sz w:val="48"/>
                          <w:szCs w:val="48"/>
                        </w:rPr>
                        <w:t>[10]</w:t>
                      </w:r>
                      <w:r w:rsidRPr="00433AA7" w:rsidR="00433AA7">
                        <w:rPr>
                          <w:color w:val="FF0000"/>
                          <w:sz w:val="48"/>
                          <w:szCs w:val="48"/>
                        </w:rPr>
                        <w:t xml:space="preserve"> </w:t>
                      </w:r>
                      <w:r w:rsidR="00433AA7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individuals in the caf</w:t>
                      </w:r>
                      <w:r w:rsidR="008C39F4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e</w:t>
                      </w:r>
                      <w:r w:rsidR="00433AA7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 at a time.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 xml:space="preserve">Thank you for your </w:t>
                      </w:r>
                      <w:r w:rsidR="00433AA7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cooperati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946A52" w:rsidSect="00AA524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79E3D8" w14:textId="77777777" w:rsidR="00FC7C5D" w:rsidRDefault="00FC7C5D">
      <w:pPr>
        <w:spacing w:after="0" w:line="240" w:lineRule="auto"/>
      </w:pPr>
      <w:r>
        <w:separator/>
      </w:r>
    </w:p>
  </w:endnote>
  <w:endnote w:type="continuationSeparator" w:id="0">
    <w:p w14:paraId="614A7FE1" w14:textId="77777777" w:rsidR="00FC7C5D" w:rsidRDefault="00FC7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97EEDD" w14:textId="77777777" w:rsidR="00FC7C5D" w:rsidRDefault="00FC7C5D">
      <w:pPr>
        <w:spacing w:after="0" w:line="240" w:lineRule="auto"/>
      </w:pPr>
      <w:r>
        <w:separator/>
      </w:r>
    </w:p>
  </w:footnote>
  <w:footnote w:type="continuationSeparator" w:id="0">
    <w:p w14:paraId="1AAB9244" w14:textId="77777777" w:rsidR="00FC7C5D" w:rsidRDefault="00FC7C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NzMzMDEyNbU0MjdV0lEKTi0uzszPAykwrAUABMzJoywAAAA="/>
  </w:docVars>
  <w:rsids>
    <w:rsidRoot w:val="00AA524C"/>
    <w:rsid w:val="00003D10"/>
    <w:rsid w:val="00034775"/>
    <w:rsid w:val="00160E5C"/>
    <w:rsid w:val="00260ADE"/>
    <w:rsid w:val="003D2B4C"/>
    <w:rsid w:val="00433AA7"/>
    <w:rsid w:val="00444647"/>
    <w:rsid w:val="00494650"/>
    <w:rsid w:val="005B3790"/>
    <w:rsid w:val="006C7AD2"/>
    <w:rsid w:val="00744F30"/>
    <w:rsid w:val="00780828"/>
    <w:rsid w:val="007C42C4"/>
    <w:rsid w:val="007E1165"/>
    <w:rsid w:val="008C39F4"/>
    <w:rsid w:val="00946A52"/>
    <w:rsid w:val="00972CCE"/>
    <w:rsid w:val="009F6434"/>
    <w:rsid w:val="00A84F6D"/>
    <w:rsid w:val="00AA524C"/>
    <w:rsid w:val="00CE1755"/>
    <w:rsid w:val="00D81C25"/>
    <w:rsid w:val="00DD5FF7"/>
    <w:rsid w:val="00E16F8D"/>
    <w:rsid w:val="00F73245"/>
    <w:rsid w:val="00FC7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B1E04"/>
  <w15:chartTrackingRefBased/>
  <w15:docId w15:val="{C77BEA36-59A0-426D-99A6-B06BC8B14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C25"/>
    <w:pPr>
      <w:spacing w:before="240" w:after="0"/>
      <w:ind w:left="3960" w:right="-778"/>
      <w:outlineLvl w:val="0"/>
    </w:pPr>
    <w:rPr>
      <w:b/>
      <w:color w:val="C00000"/>
      <w:sz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character" w:customStyle="1" w:styleId="Heading1Char">
    <w:name w:val="Heading 1 Char"/>
    <w:link w:val="Heading1"/>
    <w:uiPriority w:val="9"/>
    <w:rsid w:val="00D81C25"/>
    <w:rPr>
      <w:b/>
      <w:color w:val="C00000"/>
      <w:sz w:val="28"/>
      <w:lang w:val="en"/>
    </w:rPr>
  </w:style>
  <w:style w:type="paragraph" w:styleId="Header">
    <w:name w:val="header"/>
    <w:basedOn w:val="Normal"/>
    <w:link w:val="Head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4C"/>
  </w:style>
  <w:style w:type="paragraph" w:styleId="Footer">
    <w:name w:val="footer"/>
    <w:basedOn w:val="Normal"/>
    <w:link w:val="Foot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4C"/>
  </w:style>
  <w:style w:type="character" w:styleId="CommentReference">
    <w:name w:val="annotation reference"/>
    <w:basedOn w:val="DefaultParagraphFont"/>
    <w:uiPriority w:val="99"/>
    <w:semiHidden/>
    <w:unhideWhenUsed/>
    <w:rsid w:val="008C39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39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39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9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39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9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9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Blair Mulzer</cp:lastModifiedBy>
  <cp:revision>2</cp:revision>
  <dcterms:created xsi:type="dcterms:W3CDTF">2020-07-06T19:57:00Z</dcterms:created>
  <dcterms:modified xsi:type="dcterms:W3CDTF">2020-07-06T19:57:00Z</dcterms:modified>
</cp:coreProperties>
</file>